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00" w:type="pct"/>
        <w:jc w:val="center"/>
        <w:tblLook w:val="04A0"/>
      </w:tblPr>
      <w:tblGrid>
        <w:gridCol w:w="1568"/>
        <w:gridCol w:w="2095"/>
        <w:gridCol w:w="3511"/>
        <w:gridCol w:w="2402"/>
      </w:tblGrid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24"/>
                <w:szCs w:val="24"/>
                <w:lang/>
              </w:rPr>
            </w:pPr>
            <w:r w:rsidRPr="0033523B">
              <w:rPr>
                <w:rFonts w:eastAsia="Times New Roman" w:cs="Arial"/>
                <w:b/>
                <w:bCs/>
                <w:color w:val="000000"/>
                <w:sz w:val="24"/>
                <w:szCs w:val="24"/>
                <w:lang/>
              </w:rPr>
              <w:t>Бр.</w:t>
            </w: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val="en-US"/>
              </w:rPr>
              <w:t>Индекс</w:t>
            </w:r>
            <w:proofErr w:type="spellEnd"/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val="en-US"/>
              </w:rPr>
              <w:t>Презиме</w:t>
            </w:r>
            <w:proofErr w:type="spellEnd"/>
            <w:r w:rsidRPr="00DE4C0B"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и </w:t>
            </w:r>
            <w:proofErr w:type="spellStart"/>
            <w:r w:rsidRPr="00DE4C0B"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val="en-US"/>
              </w:rPr>
              <w:t>име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Колоквијум</w:t>
            </w:r>
            <w:proofErr w:type="spellEnd"/>
            <w:r w:rsidRPr="00DE4C0B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I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8/1059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Банк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Наталиј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41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5/0571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Врећо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Дијан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50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794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Вуј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Виолет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52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742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Вук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Катарин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52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5/0754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Вуксан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илиц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70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38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Вулет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Те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48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5/0835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Вучк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ин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59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5/0865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Дамњан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Богдан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47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4/0835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Игњат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атеј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9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619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Ил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илош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89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620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Јок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Јован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62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797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Кончаре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Вањ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56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628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Кост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Дуњ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55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3/0777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анч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Јован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71.75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613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арјан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Немањ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60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739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асал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Катарин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94.25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764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иленк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Лук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75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637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илет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Катарин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56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5/0803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илосавље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Ан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38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827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илосавље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Никол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63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44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Обрад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арин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97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633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Олбина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Дуњ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59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722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Пал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Кристин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66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4/0846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Панк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Теодор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57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624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Пап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Хелен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92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5/0855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Петк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Јулиј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49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52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Петр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Зоран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60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15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Попад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Андреј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97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86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Радован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ариј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85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42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Радусин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илан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79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796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Рајк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илиц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80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06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Седларе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Анђел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84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4/0860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Смиљан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Аниц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60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650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Спасоје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Катарин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80.25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5/0813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Станк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Јулиј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79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5/0856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Стеше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Сар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44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55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Теп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Никол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71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50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Ћирковић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Анђел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78.25</w:t>
            </w:r>
          </w:p>
        </w:tc>
      </w:tr>
      <w:tr w:rsidR="0033523B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3523B" w:rsidRPr="0033523B" w:rsidRDefault="0033523B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21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33523B" w:rsidRPr="00DE4C0B" w:rsidRDefault="0033523B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Чабаркапа</w:t>
            </w:r>
            <w:proofErr w:type="spellEnd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Јелена</w:t>
            </w:r>
            <w:proofErr w:type="spellEnd"/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3523B" w:rsidRPr="00DE4C0B" w:rsidRDefault="0033523B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70</w:t>
            </w:r>
          </w:p>
        </w:tc>
      </w:tr>
    </w:tbl>
    <w:p w:rsidR="00DA3806" w:rsidRDefault="00DA3806"/>
    <w:sectPr w:rsidR="00DA3806" w:rsidSect="003234E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82633" w:rsidRDefault="00982633" w:rsidP="00DE4C0B">
      <w:pPr>
        <w:spacing w:after="0" w:line="240" w:lineRule="auto"/>
      </w:pPr>
      <w:r>
        <w:separator/>
      </w:r>
    </w:p>
  </w:endnote>
  <w:endnote w:type="continuationSeparator" w:id="0">
    <w:p w:rsidR="00982633" w:rsidRDefault="00982633" w:rsidP="00DE4C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obe Garamond Pro">
    <w:altName w:val="Georg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82633" w:rsidRDefault="00982633" w:rsidP="00DE4C0B">
      <w:pPr>
        <w:spacing w:after="0" w:line="240" w:lineRule="auto"/>
      </w:pPr>
      <w:r>
        <w:separator/>
      </w:r>
    </w:p>
  </w:footnote>
  <w:footnote w:type="continuationSeparator" w:id="0">
    <w:p w:rsidR="00982633" w:rsidRDefault="00982633" w:rsidP="00DE4C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4C0B" w:rsidRPr="0033523B" w:rsidRDefault="00DE4C0B" w:rsidP="00DE4C0B">
    <w:pPr>
      <w:pStyle w:val="Header"/>
      <w:jc w:val="center"/>
      <w:rPr>
        <w:b/>
        <w:sz w:val="24"/>
        <w:szCs w:val="24"/>
        <w:lang/>
      </w:rPr>
    </w:pPr>
    <w:r w:rsidRPr="0033523B">
      <w:rPr>
        <w:b/>
        <w:sz w:val="24"/>
        <w:szCs w:val="24"/>
        <w:lang/>
      </w:rPr>
      <w:t xml:space="preserve">РЕЗУЛТАТИ </w:t>
    </w:r>
    <w:r w:rsidRPr="0033523B">
      <w:rPr>
        <w:b/>
        <w:sz w:val="24"/>
        <w:szCs w:val="24"/>
        <w:lang w:val="en-US"/>
      </w:rPr>
      <w:t xml:space="preserve">I </w:t>
    </w:r>
    <w:r w:rsidRPr="0033523B">
      <w:rPr>
        <w:b/>
        <w:sz w:val="24"/>
        <w:szCs w:val="24"/>
        <w:lang/>
      </w:rPr>
      <w:t>КОЛОКВИЈУМА ИЗ СИСТЕМА МЕНАЏМЕНТА ЗДРАВЉА И БЕЗБЕДНОСТИ НА РАДУ_2019/2020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28277E"/>
    <w:multiLevelType w:val="hybridMultilevel"/>
    <w:tmpl w:val="D98418D4"/>
    <w:lvl w:ilvl="0" w:tplc="662ACD6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086043D"/>
    <w:multiLevelType w:val="hybridMultilevel"/>
    <w:tmpl w:val="83BE7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757055"/>
    <w:multiLevelType w:val="hybridMultilevel"/>
    <w:tmpl w:val="CD70C14C"/>
    <w:lvl w:ilvl="0" w:tplc="DCD447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2"/>
  </w:num>
  <w:num w:numId="5">
    <w:abstractNumId w:val="2"/>
  </w:num>
  <w:num w:numId="6">
    <w:abstractNumId w:val="2"/>
    <w:lvlOverride w:ilvl="0">
      <w:startOverride w:val="5"/>
    </w:lvlOverride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cwNzI0NDE3s7QwMDBQ0lEKTi0uzszPAykwrAUAVk5gDywAAAA="/>
  </w:docVars>
  <w:rsids>
    <w:rsidRoot w:val="00DE4C0B"/>
    <w:rsid w:val="00001A1E"/>
    <w:rsid w:val="00005AD7"/>
    <w:rsid w:val="00021048"/>
    <w:rsid w:val="00022612"/>
    <w:rsid w:val="00024003"/>
    <w:rsid w:val="0002760C"/>
    <w:rsid w:val="00031FEE"/>
    <w:rsid w:val="00035CB9"/>
    <w:rsid w:val="00040BCE"/>
    <w:rsid w:val="000459AA"/>
    <w:rsid w:val="00051C07"/>
    <w:rsid w:val="00055024"/>
    <w:rsid w:val="000559F9"/>
    <w:rsid w:val="00055EA6"/>
    <w:rsid w:val="00061DC5"/>
    <w:rsid w:val="00063777"/>
    <w:rsid w:val="0006500C"/>
    <w:rsid w:val="000730DB"/>
    <w:rsid w:val="00086323"/>
    <w:rsid w:val="000874F4"/>
    <w:rsid w:val="0009086B"/>
    <w:rsid w:val="00095F56"/>
    <w:rsid w:val="000974C4"/>
    <w:rsid w:val="000A3F91"/>
    <w:rsid w:val="000A578C"/>
    <w:rsid w:val="000B06AD"/>
    <w:rsid w:val="000C4114"/>
    <w:rsid w:val="000C43CF"/>
    <w:rsid w:val="000C6DD3"/>
    <w:rsid w:val="000D0042"/>
    <w:rsid w:val="000E3A32"/>
    <w:rsid w:val="000E66D2"/>
    <w:rsid w:val="000F2B97"/>
    <w:rsid w:val="00107224"/>
    <w:rsid w:val="001225FB"/>
    <w:rsid w:val="00127A52"/>
    <w:rsid w:val="00127EFB"/>
    <w:rsid w:val="00132025"/>
    <w:rsid w:val="00136487"/>
    <w:rsid w:val="00144807"/>
    <w:rsid w:val="001502A1"/>
    <w:rsid w:val="00156659"/>
    <w:rsid w:val="001572C0"/>
    <w:rsid w:val="001701A8"/>
    <w:rsid w:val="0017168E"/>
    <w:rsid w:val="00172AE1"/>
    <w:rsid w:val="00175B98"/>
    <w:rsid w:val="00181B2C"/>
    <w:rsid w:val="001846AC"/>
    <w:rsid w:val="00185490"/>
    <w:rsid w:val="001A4C95"/>
    <w:rsid w:val="001A58AC"/>
    <w:rsid w:val="001A78A8"/>
    <w:rsid w:val="001A7A6B"/>
    <w:rsid w:val="001B002A"/>
    <w:rsid w:val="001B1E4A"/>
    <w:rsid w:val="001B1ECE"/>
    <w:rsid w:val="001C1DFF"/>
    <w:rsid w:val="001C1ED1"/>
    <w:rsid w:val="001C24E5"/>
    <w:rsid w:val="001C4422"/>
    <w:rsid w:val="001C558C"/>
    <w:rsid w:val="001D1569"/>
    <w:rsid w:val="001D5B50"/>
    <w:rsid w:val="001E7CC3"/>
    <w:rsid w:val="001E7EE6"/>
    <w:rsid w:val="001F310D"/>
    <w:rsid w:val="001F3CA2"/>
    <w:rsid w:val="001F5085"/>
    <w:rsid w:val="001F5648"/>
    <w:rsid w:val="00205126"/>
    <w:rsid w:val="00207579"/>
    <w:rsid w:val="002129AF"/>
    <w:rsid w:val="00215A9D"/>
    <w:rsid w:val="00222140"/>
    <w:rsid w:val="00222A13"/>
    <w:rsid w:val="00226CDD"/>
    <w:rsid w:val="00231D29"/>
    <w:rsid w:val="00231E51"/>
    <w:rsid w:val="0023602E"/>
    <w:rsid w:val="00241E80"/>
    <w:rsid w:val="00245EA9"/>
    <w:rsid w:val="00263BFA"/>
    <w:rsid w:val="00263CE2"/>
    <w:rsid w:val="0027110D"/>
    <w:rsid w:val="00273E3E"/>
    <w:rsid w:val="00287C20"/>
    <w:rsid w:val="0029470F"/>
    <w:rsid w:val="00296450"/>
    <w:rsid w:val="002A2FF8"/>
    <w:rsid w:val="002B3DFD"/>
    <w:rsid w:val="002C0B32"/>
    <w:rsid w:val="002C3729"/>
    <w:rsid w:val="002C4C7F"/>
    <w:rsid w:val="002C5998"/>
    <w:rsid w:val="002F0324"/>
    <w:rsid w:val="002F3196"/>
    <w:rsid w:val="002F6235"/>
    <w:rsid w:val="002F7577"/>
    <w:rsid w:val="00300AC6"/>
    <w:rsid w:val="003027FD"/>
    <w:rsid w:val="00306174"/>
    <w:rsid w:val="00306392"/>
    <w:rsid w:val="00306737"/>
    <w:rsid w:val="00320FDE"/>
    <w:rsid w:val="0032117C"/>
    <w:rsid w:val="00321FDF"/>
    <w:rsid w:val="003234E5"/>
    <w:rsid w:val="003346BC"/>
    <w:rsid w:val="0033523B"/>
    <w:rsid w:val="00335CA0"/>
    <w:rsid w:val="00340140"/>
    <w:rsid w:val="00351EC3"/>
    <w:rsid w:val="003551CD"/>
    <w:rsid w:val="00355B8C"/>
    <w:rsid w:val="00360BDA"/>
    <w:rsid w:val="00364E42"/>
    <w:rsid w:val="00380643"/>
    <w:rsid w:val="00383E0A"/>
    <w:rsid w:val="00385308"/>
    <w:rsid w:val="003876EF"/>
    <w:rsid w:val="00387EBB"/>
    <w:rsid w:val="0039118D"/>
    <w:rsid w:val="0039229F"/>
    <w:rsid w:val="00392D84"/>
    <w:rsid w:val="0039530E"/>
    <w:rsid w:val="00397AFB"/>
    <w:rsid w:val="003A01FA"/>
    <w:rsid w:val="003A0A62"/>
    <w:rsid w:val="003A1F13"/>
    <w:rsid w:val="003A3745"/>
    <w:rsid w:val="003B0DD2"/>
    <w:rsid w:val="003B1596"/>
    <w:rsid w:val="003B16E5"/>
    <w:rsid w:val="003B6D9C"/>
    <w:rsid w:val="003C28AD"/>
    <w:rsid w:val="003D04E6"/>
    <w:rsid w:val="003D122C"/>
    <w:rsid w:val="003D1EBA"/>
    <w:rsid w:val="003D2676"/>
    <w:rsid w:val="003D5227"/>
    <w:rsid w:val="003D7A17"/>
    <w:rsid w:val="003E1875"/>
    <w:rsid w:val="003E4D41"/>
    <w:rsid w:val="003E770D"/>
    <w:rsid w:val="00401ABF"/>
    <w:rsid w:val="004023F8"/>
    <w:rsid w:val="00404970"/>
    <w:rsid w:val="00407FEF"/>
    <w:rsid w:val="00410F2E"/>
    <w:rsid w:val="0043414B"/>
    <w:rsid w:val="00443CA0"/>
    <w:rsid w:val="00451A47"/>
    <w:rsid w:val="004564A3"/>
    <w:rsid w:val="00457E61"/>
    <w:rsid w:val="004609CF"/>
    <w:rsid w:val="0046199F"/>
    <w:rsid w:val="0046271B"/>
    <w:rsid w:val="00470AE4"/>
    <w:rsid w:val="0047108B"/>
    <w:rsid w:val="00471AA4"/>
    <w:rsid w:val="004834D8"/>
    <w:rsid w:val="004837B0"/>
    <w:rsid w:val="00487C9B"/>
    <w:rsid w:val="00492CF3"/>
    <w:rsid w:val="00493EC1"/>
    <w:rsid w:val="004956E6"/>
    <w:rsid w:val="00497D8F"/>
    <w:rsid w:val="004A10D4"/>
    <w:rsid w:val="004A3F6F"/>
    <w:rsid w:val="004A4406"/>
    <w:rsid w:val="004B306F"/>
    <w:rsid w:val="004B386F"/>
    <w:rsid w:val="004B7DDE"/>
    <w:rsid w:val="004B7EAE"/>
    <w:rsid w:val="004C3602"/>
    <w:rsid w:val="004C4CDF"/>
    <w:rsid w:val="004D37B7"/>
    <w:rsid w:val="004D4334"/>
    <w:rsid w:val="004D6CD3"/>
    <w:rsid w:val="004E49A7"/>
    <w:rsid w:val="004E63D6"/>
    <w:rsid w:val="004E6DD7"/>
    <w:rsid w:val="005011C2"/>
    <w:rsid w:val="00501862"/>
    <w:rsid w:val="005033C5"/>
    <w:rsid w:val="0050575F"/>
    <w:rsid w:val="00506A6E"/>
    <w:rsid w:val="00507AED"/>
    <w:rsid w:val="00510494"/>
    <w:rsid w:val="00510CB9"/>
    <w:rsid w:val="00512FC4"/>
    <w:rsid w:val="00514B1F"/>
    <w:rsid w:val="00514F58"/>
    <w:rsid w:val="0052125B"/>
    <w:rsid w:val="00521357"/>
    <w:rsid w:val="005218BC"/>
    <w:rsid w:val="00523A1E"/>
    <w:rsid w:val="005251B9"/>
    <w:rsid w:val="00525F44"/>
    <w:rsid w:val="005279C3"/>
    <w:rsid w:val="00532C9C"/>
    <w:rsid w:val="00532D15"/>
    <w:rsid w:val="00550253"/>
    <w:rsid w:val="0055224D"/>
    <w:rsid w:val="005540E0"/>
    <w:rsid w:val="00555EAA"/>
    <w:rsid w:val="00556E4F"/>
    <w:rsid w:val="005605ED"/>
    <w:rsid w:val="00567904"/>
    <w:rsid w:val="00570E6A"/>
    <w:rsid w:val="00571669"/>
    <w:rsid w:val="00572019"/>
    <w:rsid w:val="0057425C"/>
    <w:rsid w:val="005745A5"/>
    <w:rsid w:val="00576ECE"/>
    <w:rsid w:val="00582791"/>
    <w:rsid w:val="00584445"/>
    <w:rsid w:val="00586483"/>
    <w:rsid w:val="00587151"/>
    <w:rsid w:val="0059537C"/>
    <w:rsid w:val="00597B76"/>
    <w:rsid w:val="005A2EA0"/>
    <w:rsid w:val="005B5BA6"/>
    <w:rsid w:val="005C001C"/>
    <w:rsid w:val="005C4056"/>
    <w:rsid w:val="005C6C29"/>
    <w:rsid w:val="005D410B"/>
    <w:rsid w:val="005E4CD3"/>
    <w:rsid w:val="005F3229"/>
    <w:rsid w:val="00600198"/>
    <w:rsid w:val="006011F7"/>
    <w:rsid w:val="0061302C"/>
    <w:rsid w:val="006151B2"/>
    <w:rsid w:val="00615DBD"/>
    <w:rsid w:val="00640394"/>
    <w:rsid w:val="00657D05"/>
    <w:rsid w:val="0066279E"/>
    <w:rsid w:val="00664675"/>
    <w:rsid w:val="00677437"/>
    <w:rsid w:val="00677EF9"/>
    <w:rsid w:val="006862A8"/>
    <w:rsid w:val="00693335"/>
    <w:rsid w:val="006939C7"/>
    <w:rsid w:val="00694AF5"/>
    <w:rsid w:val="00696BF5"/>
    <w:rsid w:val="006A4DCD"/>
    <w:rsid w:val="006A6718"/>
    <w:rsid w:val="006B5DCD"/>
    <w:rsid w:val="006B65DD"/>
    <w:rsid w:val="006C4A3D"/>
    <w:rsid w:val="006C6485"/>
    <w:rsid w:val="006C761C"/>
    <w:rsid w:val="006D0267"/>
    <w:rsid w:val="006D61B0"/>
    <w:rsid w:val="006D6F9A"/>
    <w:rsid w:val="006D7D28"/>
    <w:rsid w:val="006E2569"/>
    <w:rsid w:val="006F1247"/>
    <w:rsid w:val="006F3964"/>
    <w:rsid w:val="006F3BAE"/>
    <w:rsid w:val="006F44AF"/>
    <w:rsid w:val="006F6250"/>
    <w:rsid w:val="006F69D5"/>
    <w:rsid w:val="006F6D60"/>
    <w:rsid w:val="006F74AF"/>
    <w:rsid w:val="007174BA"/>
    <w:rsid w:val="0072508A"/>
    <w:rsid w:val="00732867"/>
    <w:rsid w:val="007336A0"/>
    <w:rsid w:val="00740602"/>
    <w:rsid w:val="00741A2B"/>
    <w:rsid w:val="00742497"/>
    <w:rsid w:val="007426B7"/>
    <w:rsid w:val="00746552"/>
    <w:rsid w:val="007568A8"/>
    <w:rsid w:val="00756DAE"/>
    <w:rsid w:val="00782D31"/>
    <w:rsid w:val="00782EAA"/>
    <w:rsid w:val="0078423E"/>
    <w:rsid w:val="007909BB"/>
    <w:rsid w:val="007935C1"/>
    <w:rsid w:val="007B15A4"/>
    <w:rsid w:val="007B1C3C"/>
    <w:rsid w:val="007B3D85"/>
    <w:rsid w:val="007D4688"/>
    <w:rsid w:val="007D7A4A"/>
    <w:rsid w:val="007D7E73"/>
    <w:rsid w:val="007F470D"/>
    <w:rsid w:val="007F5B77"/>
    <w:rsid w:val="007F5B92"/>
    <w:rsid w:val="007F7AE9"/>
    <w:rsid w:val="0080346D"/>
    <w:rsid w:val="008034C7"/>
    <w:rsid w:val="008204D7"/>
    <w:rsid w:val="00823752"/>
    <w:rsid w:val="00827A66"/>
    <w:rsid w:val="00833A09"/>
    <w:rsid w:val="00835DAE"/>
    <w:rsid w:val="00844AB4"/>
    <w:rsid w:val="00855B2C"/>
    <w:rsid w:val="0086365A"/>
    <w:rsid w:val="00866CA4"/>
    <w:rsid w:val="00875141"/>
    <w:rsid w:val="0087583A"/>
    <w:rsid w:val="00877B5B"/>
    <w:rsid w:val="00880A59"/>
    <w:rsid w:val="00884DED"/>
    <w:rsid w:val="00884E85"/>
    <w:rsid w:val="008917BC"/>
    <w:rsid w:val="008A2831"/>
    <w:rsid w:val="008B0D08"/>
    <w:rsid w:val="008B15CC"/>
    <w:rsid w:val="008B7010"/>
    <w:rsid w:val="008C4501"/>
    <w:rsid w:val="008D1174"/>
    <w:rsid w:val="008D538F"/>
    <w:rsid w:val="008E178E"/>
    <w:rsid w:val="008E35C3"/>
    <w:rsid w:val="008F005D"/>
    <w:rsid w:val="008F2386"/>
    <w:rsid w:val="008F2491"/>
    <w:rsid w:val="00900E40"/>
    <w:rsid w:val="009026F3"/>
    <w:rsid w:val="00911586"/>
    <w:rsid w:val="00920125"/>
    <w:rsid w:val="00925964"/>
    <w:rsid w:val="009307BF"/>
    <w:rsid w:val="00940103"/>
    <w:rsid w:val="00951779"/>
    <w:rsid w:val="00962847"/>
    <w:rsid w:val="00962AB3"/>
    <w:rsid w:val="009641BA"/>
    <w:rsid w:val="0096644E"/>
    <w:rsid w:val="00967C8A"/>
    <w:rsid w:val="00973B3B"/>
    <w:rsid w:val="009821D5"/>
    <w:rsid w:val="00982633"/>
    <w:rsid w:val="009839E2"/>
    <w:rsid w:val="009849C0"/>
    <w:rsid w:val="00985392"/>
    <w:rsid w:val="0098648A"/>
    <w:rsid w:val="009902E8"/>
    <w:rsid w:val="009915CD"/>
    <w:rsid w:val="009940DC"/>
    <w:rsid w:val="009958CA"/>
    <w:rsid w:val="009A4B85"/>
    <w:rsid w:val="009A5361"/>
    <w:rsid w:val="009A6AAB"/>
    <w:rsid w:val="009B1008"/>
    <w:rsid w:val="009B15A0"/>
    <w:rsid w:val="009B2A89"/>
    <w:rsid w:val="009B308B"/>
    <w:rsid w:val="009C4583"/>
    <w:rsid w:val="009C612E"/>
    <w:rsid w:val="009D483F"/>
    <w:rsid w:val="009F40FB"/>
    <w:rsid w:val="009F4C5E"/>
    <w:rsid w:val="009F793A"/>
    <w:rsid w:val="00A00410"/>
    <w:rsid w:val="00A05849"/>
    <w:rsid w:val="00A06C28"/>
    <w:rsid w:val="00A10E70"/>
    <w:rsid w:val="00A12DF2"/>
    <w:rsid w:val="00A15E59"/>
    <w:rsid w:val="00A22074"/>
    <w:rsid w:val="00A25225"/>
    <w:rsid w:val="00A27BB0"/>
    <w:rsid w:val="00A34224"/>
    <w:rsid w:val="00A3556C"/>
    <w:rsid w:val="00A37745"/>
    <w:rsid w:val="00A416D3"/>
    <w:rsid w:val="00A44E6F"/>
    <w:rsid w:val="00A45182"/>
    <w:rsid w:val="00A50B2E"/>
    <w:rsid w:val="00A53F5E"/>
    <w:rsid w:val="00A556DC"/>
    <w:rsid w:val="00A57052"/>
    <w:rsid w:val="00A64C79"/>
    <w:rsid w:val="00A723DF"/>
    <w:rsid w:val="00A75F7D"/>
    <w:rsid w:val="00A8299F"/>
    <w:rsid w:val="00A82B97"/>
    <w:rsid w:val="00A92BE8"/>
    <w:rsid w:val="00A97951"/>
    <w:rsid w:val="00AA0DBF"/>
    <w:rsid w:val="00AA149C"/>
    <w:rsid w:val="00AA3784"/>
    <w:rsid w:val="00AA49EC"/>
    <w:rsid w:val="00AB1802"/>
    <w:rsid w:val="00AB3B60"/>
    <w:rsid w:val="00AB5095"/>
    <w:rsid w:val="00AC0379"/>
    <w:rsid w:val="00AC1795"/>
    <w:rsid w:val="00AC2535"/>
    <w:rsid w:val="00AD04CB"/>
    <w:rsid w:val="00AD3BB3"/>
    <w:rsid w:val="00AD50D0"/>
    <w:rsid w:val="00AD5187"/>
    <w:rsid w:val="00AF26E0"/>
    <w:rsid w:val="00AF3AE2"/>
    <w:rsid w:val="00AF4686"/>
    <w:rsid w:val="00B127DD"/>
    <w:rsid w:val="00B21618"/>
    <w:rsid w:val="00B24726"/>
    <w:rsid w:val="00B33270"/>
    <w:rsid w:val="00B34DAB"/>
    <w:rsid w:val="00B5004D"/>
    <w:rsid w:val="00B505E2"/>
    <w:rsid w:val="00B56C73"/>
    <w:rsid w:val="00B576A5"/>
    <w:rsid w:val="00B6380F"/>
    <w:rsid w:val="00B67283"/>
    <w:rsid w:val="00B71B65"/>
    <w:rsid w:val="00B909CF"/>
    <w:rsid w:val="00B90D25"/>
    <w:rsid w:val="00B94480"/>
    <w:rsid w:val="00B979CE"/>
    <w:rsid w:val="00BA28B5"/>
    <w:rsid w:val="00BA3D55"/>
    <w:rsid w:val="00BB4DD3"/>
    <w:rsid w:val="00BB5210"/>
    <w:rsid w:val="00BC1777"/>
    <w:rsid w:val="00BC3DE0"/>
    <w:rsid w:val="00BC790C"/>
    <w:rsid w:val="00BD5ABD"/>
    <w:rsid w:val="00C03FF0"/>
    <w:rsid w:val="00C078A1"/>
    <w:rsid w:val="00C1198D"/>
    <w:rsid w:val="00C166FE"/>
    <w:rsid w:val="00C30D2D"/>
    <w:rsid w:val="00C30E64"/>
    <w:rsid w:val="00C31F81"/>
    <w:rsid w:val="00C44CA8"/>
    <w:rsid w:val="00C57B58"/>
    <w:rsid w:val="00C60EBE"/>
    <w:rsid w:val="00C637AB"/>
    <w:rsid w:val="00C66B76"/>
    <w:rsid w:val="00C67F74"/>
    <w:rsid w:val="00C7158A"/>
    <w:rsid w:val="00C71D02"/>
    <w:rsid w:val="00C71D3E"/>
    <w:rsid w:val="00C7546F"/>
    <w:rsid w:val="00C838B6"/>
    <w:rsid w:val="00C876D4"/>
    <w:rsid w:val="00C9046E"/>
    <w:rsid w:val="00CB49BA"/>
    <w:rsid w:val="00CB6128"/>
    <w:rsid w:val="00CB7C5F"/>
    <w:rsid w:val="00CC3402"/>
    <w:rsid w:val="00CC5465"/>
    <w:rsid w:val="00CC6A41"/>
    <w:rsid w:val="00CD2EEC"/>
    <w:rsid w:val="00CD30EA"/>
    <w:rsid w:val="00CD5B79"/>
    <w:rsid w:val="00CE3AF6"/>
    <w:rsid w:val="00CE7379"/>
    <w:rsid w:val="00CF1905"/>
    <w:rsid w:val="00D112FE"/>
    <w:rsid w:val="00D127C5"/>
    <w:rsid w:val="00D16D43"/>
    <w:rsid w:val="00D21125"/>
    <w:rsid w:val="00D27045"/>
    <w:rsid w:val="00D30587"/>
    <w:rsid w:val="00D444C1"/>
    <w:rsid w:val="00D56C7D"/>
    <w:rsid w:val="00D5734E"/>
    <w:rsid w:val="00D61653"/>
    <w:rsid w:val="00D61A66"/>
    <w:rsid w:val="00D62B15"/>
    <w:rsid w:val="00D77937"/>
    <w:rsid w:val="00D82B8D"/>
    <w:rsid w:val="00D90D8E"/>
    <w:rsid w:val="00DA1021"/>
    <w:rsid w:val="00DA3806"/>
    <w:rsid w:val="00DA4320"/>
    <w:rsid w:val="00DA5FB6"/>
    <w:rsid w:val="00DB491C"/>
    <w:rsid w:val="00DB6CB1"/>
    <w:rsid w:val="00DB77DA"/>
    <w:rsid w:val="00DC3724"/>
    <w:rsid w:val="00DC39A8"/>
    <w:rsid w:val="00DC6F10"/>
    <w:rsid w:val="00DC7E03"/>
    <w:rsid w:val="00DD2ADB"/>
    <w:rsid w:val="00DE4C0B"/>
    <w:rsid w:val="00DE7072"/>
    <w:rsid w:val="00DF6E3B"/>
    <w:rsid w:val="00E0166A"/>
    <w:rsid w:val="00E0207F"/>
    <w:rsid w:val="00E04CE4"/>
    <w:rsid w:val="00E05731"/>
    <w:rsid w:val="00E13162"/>
    <w:rsid w:val="00E166A0"/>
    <w:rsid w:val="00E2512F"/>
    <w:rsid w:val="00E252DE"/>
    <w:rsid w:val="00E327D8"/>
    <w:rsid w:val="00E32DD8"/>
    <w:rsid w:val="00E50A15"/>
    <w:rsid w:val="00E53F23"/>
    <w:rsid w:val="00E55B95"/>
    <w:rsid w:val="00E714A8"/>
    <w:rsid w:val="00E72F0E"/>
    <w:rsid w:val="00E76C52"/>
    <w:rsid w:val="00E80B48"/>
    <w:rsid w:val="00E8183E"/>
    <w:rsid w:val="00E81E23"/>
    <w:rsid w:val="00E8235E"/>
    <w:rsid w:val="00E85AD5"/>
    <w:rsid w:val="00EA5272"/>
    <w:rsid w:val="00EB460F"/>
    <w:rsid w:val="00EB66CF"/>
    <w:rsid w:val="00EC3904"/>
    <w:rsid w:val="00EC5A99"/>
    <w:rsid w:val="00EC60D3"/>
    <w:rsid w:val="00EC6960"/>
    <w:rsid w:val="00ED07F1"/>
    <w:rsid w:val="00EE103B"/>
    <w:rsid w:val="00EE1919"/>
    <w:rsid w:val="00EE24A2"/>
    <w:rsid w:val="00EE4583"/>
    <w:rsid w:val="00EE597A"/>
    <w:rsid w:val="00EF1BDD"/>
    <w:rsid w:val="00EF2A5D"/>
    <w:rsid w:val="00EF3822"/>
    <w:rsid w:val="00EF69A7"/>
    <w:rsid w:val="00F1248E"/>
    <w:rsid w:val="00F15C30"/>
    <w:rsid w:val="00F16A07"/>
    <w:rsid w:val="00F175A5"/>
    <w:rsid w:val="00F17601"/>
    <w:rsid w:val="00F3061F"/>
    <w:rsid w:val="00F3112F"/>
    <w:rsid w:val="00F36201"/>
    <w:rsid w:val="00F36C73"/>
    <w:rsid w:val="00F42543"/>
    <w:rsid w:val="00F4285E"/>
    <w:rsid w:val="00F50DC6"/>
    <w:rsid w:val="00F51CD4"/>
    <w:rsid w:val="00F55BB3"/>
    <w:rsid w:val="00F6188B"/>
    <w:rsid w:val="00F6342A"/>
    <w:rsid w:val="00F63DA5"/>
    <w:rsid w:val="00F7440F"/>
    <w:rsid w:val="00F935A2"/>
    <w:rsid w:val="00F93A7C"/>
    <w:rsid w:val="00F9528B"/>
    <w:rsid w:val="00F9687F"/>
    <w:rsid w:val="00FA2757"/>
    <w:rsid w:val="00FA7169"/>
    <w:rsid w:val="00FB1E2B"/>
    <w:rsid w:val="00FB2439"/>
    <w:rsid w:val="00FB6A43"/>
    <w:rsid w:val="00FB78FB"/>
    <w:rsid w:val="00FC1690"/>
    <w:rsid w:val="00FC7365"/>
    <w:rsid w:val="00FD4817"/>
    <w:rsid w:val="00FD604D"/>
    <w:rsid w:val="00FD7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2831"/>
    <w:pPr>
      <w:spacing w:after="200" w:line="276" w:lineRule="auto"/>
      <w:jc w:val="left"/>
    </w:pPr>
    <w:rPr>
      <w:rFonts w:asciiTheme="majorHAnsi" w:eastAsiaTheme="minorEastAsia" w:hAnsiTheme="majorHAnsi" w:cstheme="minorBidi"/>
      <w:sz w:val="20"/>
      <w:szCs w:val="22"/>
      <w:lang w:val="en-GB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512FC4"/>
    <w:pPr>
      <w:keepNext/>
      <w:keepLines/>
      <w:pBdr>
        <w:bottom w:val="none" w:sz="0" w:space="0" w:color="auto"/>
      </w:pBdr>
      <w:tabs>
        <w:tab w:val="left" w:pos="0"/>
      </w:tabs>
      <w:spacing w:before="240" w:after="240"/>
      <w:ind w:left="180"/>
      <w:contextualSpacing w:val="0"/>
      <w:jc w:val="center"/>
      <w:outlineLvl w:val="0"/>
    </w:pPr>
    <w:rPr>
      <w:rFonts w:ascii="Cambria" w:eastAsiaTheme="minorHAnsi" w:hAnsi="Cambria" w:cs="Tahoma"/>
      <w:b/>
      <w:color w:val="auto"/>
      <w:spacing w:val="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512FC4"/>
    <w:pPr>
      <w:keepNext/>
      <w:spacing w:before="480" w:after="300"/>
      <w:outlineLvl w:val="1"/>
    </w:pPr>
    <w:rPr>
      <w:rFonts w:ascii="Cambria" w:hAnsi="Cambria" w:cs="Arial"/>
      <w:b/>
      <w:bCs/>
      <w:iCs/>
      <w:szCs w:val="28"/>
    </w:rPr>
  </w:style>
  <w:style w:type="paragraph" w:styleId="Heading3">
    <w:name w:val="heading 3"/>
    <w:basedOn w:val="Subtitle"/>
    <w:next w:val="Normal"/>
    <w:link w:val="Heading3Char"/>
    <w:autoRedefine/>
    <w:uiPriority w:val="9"/>
    <w:unhideWhenUsed/>
    <w:qFormat/>
    <w:rsid w:val="00512FC4"/>
    <w:pPr>
      <w:keepNext/>
      <w:keepLines/>
      <w:numPr>
        <w:ilvl w:val="0"/>
      </w:numPr>
      <w:spacing w:before="560" w:after="360"/>
      <w:outlineLvl w:val="2"/>
    </w:pPr>
    <w:rPr>
      <w:rFonts w:ascii="Cambria" w:hAnsi="Cambria" w:cs="Tahoma"/>
      <w:bCs/>
      <w:i w:val="0"/>
      <w:iCs w:val="0"/>
      <w:color w:val="auto"/>
      <w:spacing w:val="0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512FC4"/>
    <w:pPr>
      <w:keepNext/>
      <w:spacing w:before="240" w:after="60"/>
      <w:jc w:val="center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12FC4"/>
    <w:rPr>
      <w:rFonts w:ascii="Cambria" w:eastAsiaTheme="majorEastAsia" w:hAnsi="Cambria" w:cs="Tahoma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2FC4"/>
    <w:rPr>
      <w:rFonts w:asciiTheme="majorHAnsi" w:eastAsiaTheme="minorEastAsia" w:hAnsiTheme="majorHAnsi" w:cstheme="minorBidi"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rsid w:val="00512FC4"/>
    <w:rPr>
      <w:rFonts w:ascii="Cambria" w:hAnsi="Cambria" w:cs="Arial"/>
      <w:b/>
      <w:bCs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512FC4"/>
    <w:rPr>
      <w:rFonts w:ascii="Cambria" w:hAnsi="Cambria" w:cs="Tahoma"/>
      <w:b/>
      <w:kern w:val="28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12FC4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12FC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12FC4"/>
    <w:pPr>
      <w:spacing w:before="120" w:after="3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12FC4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12FC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tyle1">
    <w:name w:val="Style1"/>
    <w:basedOn w:val="Normal"/>
    <w:qFormat/>
    <w:rsid w:val="00D61A66"/>
    <w:rPr>
      <w:rFonts w:ascii="Adobe Garamond Pro" w:hAnsi="Adobe Garamond Pro"/>
      <w:szCs w:val="20"/>
    </w:rPr>
  </w:style>
  <w:style w:type="paragraph" w:customStyle="1" w:styleId="Style2">
    <w:name w:val="Style2"/>
    <w:basedOn w:val="Normal"/>
    <w:next w:val="Normal"/>
    <w:qFormat/>
    <w:rsid w:val="00D61A66"/>
    <w:pPr>
      <w:spacing w:line="480" w:lineRule="auto"/>
    </w:pPr>
    <w:rPr>
      <w:rFonts w:ascii="Adobe Garamond Pro" w:hAnsi="Adobe Garamond Pro"/>
    </w:rPr>
  </w:style>
  <w:style w:type="paragraph" w:customStyle="1" w:styleId="a">
    <w:name w:val="ТЕКСТ"/>
    <w:basedOn w:val="Normal"/>
    <w:qFormat/>
    <w:rsid w:val="00F6188B"/>
    <w:pPr>
      <w:jc w:val="both"/>
    </w:pPr>
    <w:rPr>
      <w:rFonts w:ascii="Times New Roman" w:eastAsia="Times New Roman" w:hAnsi="Times New Roman" w:cs="Times New Roman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DE4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4C0B"/>
    <w:rPr>
      <w:rFonts w:asciiTheme="majorHAnsi" w:eastAsiaTheme="minorEastAsia" w:hAnsiTheme="majorHAnsi" w:cstheme="minorBidi"/>
      <w:sz w:val="20"/>
      <w:szCs w:val="22"/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DE4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E4C0B"/>
    <w:rPr>
      <w:rFonts w:asciiTheme="majorHAnsi" w:eastAsiaTheme="minorEastAsia" w:hAnsiTheme="majorHAnsi" w:cstheme="minorBidi"/>
      <w:sz w:val="20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DE4C0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772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</dc:creator>
  <cp:lastModifiedBy>Jelena</cp:lastModifiedBy>
  <cp:revision>1</cp:revision>
  <dcterms:created xsi:type="dcterms:W3CDTF">2019-11-10T15:08:00Z</dcterms:created>
  <dcterms:modified xsi:type="dcterms:W3CDTF">2019-11-10T15:13:00Z</dcterms:modified>
</cp:coreProperties>
</file>